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0F98" w:rsidRPr="00EF0F98" w:rsidRDefault="00EF0F98" w:rsidP="00EF0F98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</w:pPr>
      <w:r w:rsidRPr="00EF0F98"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  <w:t>Naming a vector</w:t>
      </w:r>
      <w:bookmarkStart w:id="0" w:name="_GoBack"/>
      <w:bookmarkEnd w:id="0"/>
    </w:p>
    <w:p w:rsidR="00EF0F98" w:rsidRPr="00EF0F98" w:rsidRDefault="00EF0F98" w:rsidP="00EF0F98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s a data analyst, it is important to have a clear view on the data that you are using. Understanding what each element refers to is therefore essential.</w:t>
      </w:r>
    </w:p>
    <w:p w:rsidR="00EF0F98" w:rsidRPr="00EF0F98" w:rsidRDefault="00EF0F98" w:rsidP="00EF0F98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the previous exercise, we created a vector with your winnings over the week. Each vector element refers to a day of the week but it is hard to tell which element belongs to which day. It would be nice if you could show that in the vector itself.</w:t>
      </w:r>
    </w:p>
    <w:p w:rsidR="00EF0F98" w:rsidRPr="00EF0F98" w:rsidRDefault="00EF0F98" w:rsidP="00EF0F9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 can give a name to the elements of a vector with the </w:t>
      </w:r>
      <w:proofErr w:type="gramStart"/>
      <w:r w:rsidRPr="003279E3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names(</w:t>
      </w:r>
      <w:proofErr w:type="gramEnd"/>
      <w:r w:rsidRPr="003279E3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)</w:t>
      </w:r>
      <w:r w:rsidRPr="003279E3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function</w:t>
      </w:r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Have a look at this example:</w:t>
      </w:r>
    </w:p>
    <w:p w:rsidR="00EF0F98" w:rsidRPr="003279E3" w:rsidRDefault="00EF0F98" w:rsidP="00EF0F98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3279E3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some_vector</w:t>
      </w:r>
      <w:proofErr w:type="spellEnd"/>
      <w:r w:rsidRPr="003279E3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 &lt;- </w:t>
      </w:r>
      <w:proofErr w:type="gramStart"/>
      <w:r w:rsidRPr="003279E3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c(</w:t>
      </w:r>
      <w:proofErr w:type="gramEnd"/>
      <w:r w:rsidRPr="003279E3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"John Doe", "poker player")</w:t>
      </w:r>
    </w:p>
    <w:p w:rsidR="00EF0F98" w:rsidRPr="00EF0F98" w:rsidRDefault="00EF0F98" w:rsidP="00EF0F98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gramStart"/>
      <w:r w:rsidRPr="003279E3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names(</w:t>
      </w:r>
      <w:proofErr w:type="spellStart"/>
      <w:proofErr w:type="gramEnd"/>
      <w:r w:rsidRPr="003279E3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some_vector</w:t>
      </w:r>
      <w:proofErr w:type="spellEnd"/>
      <w:r w:rsidRPr="003279E3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) &lt;- c("Name", "Profession")</w:t>
      </w:r>
    </w:p>
    <w:p w:rsidR="00EF0F98" w:rsidRPr="00EF0F98" w:rsidRDefault="00EF0F98" w:rsidP="00EF0F9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is code first creates a vector </w:t>
      </w:r>
      <w:proofErr w:type="spellStart"/>
      <w:r w:rsidRPr="00EF0F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some_vector</w:t>
      </w:r>
      <w:proofErr w:type="spellEnd"/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 then gives the two elements a name. The first element is assigned the name </w:t>
      </w:r>
      <w:r w:rsidRPr="00EF0F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ame</w:t>
      </w:r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, while the second element is </w:t>
      </w:r>
      <w:proofErr w:type="spellStart"/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labeled</w:t>
      </w:r>
      <w:proofErr w:type="spellEnd"/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</w:t>
      </w:r>
      <w:r w:rsidRPr="00EF0F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Profession</w:t>
      </w:r>
      <w:r w:rsidRPr="00EF0F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Printing the contents to the console yields following output:</w:t>
      </w:r>
    </w:p>
    <w:p w:rsidR="00EF0F98" w:rsidRPr="00EF0F98" w:rsidRDefault="00EF0F98" w:rsidP="00EF0F98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EF0F98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      Name     Profession </w:t>
      </w:r>
    </w:p>
    <w:p w:rsidR="00EF0F98" w:rsidRPr="00EF0F98" w:rsidRDefault="00EF0F98" w:rsidP="00EF0F98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EF0F98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"John Doe" "poker player" </w:t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IzNjc3tjQ1MjQzNTNR0lEKTi0uzszPAykwqgUAL2DcdiwAAAA="/>
  </w:docVars>
  <w:rsids>
    <w:rsidRoot w:val="00EF0F98"/>
    <w:rsid w:val="003279E3"/>
    <w:rsid w:val="007E7490"/>
    <w:rsid w:val="00A47CAF"/>
    <w:rsid w:val="00EF0F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EF0F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EF0F9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0F9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F0F98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EF0F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F0F9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0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0F98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045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2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4630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96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58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6</Words>
  <Characters>780</Characters>
  <Application>Microsoft Office Word</Application>
  <DocSecurity>0</DocSecurity>
  <Lines>6</Lines>
  <Paragraphs>1</Paragraphs>
  <ScaleCrop>false</ScaleCrop>
  <Company>HP</Company>
  <LinksUpToDate>false</LinksUpToDate>
  <CharactersWithSpaces>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hp</cp:lastModifiedBy>
  <cp:revision>2</cp:revision>
  <dcterms:created xsi:type="dcterms:W3CDTF">2017-10-16T14:28:00Z</dcterms:created>
  <dcterms:modified xsi:type="dcterms:W3CDTF">2017-10-16T15:04:00Z</dcterms:modified>
</cp:coreProperties>
</file>